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EDA41" w14:textId="1B0982D5" w:rsidR="00684688" w:rsidRDefault="00684688" w:rsidP="00684688">
      <w:pPr>
        <w:spacing w:line="276" w:lineRule="auto"/>
      </w:pPr>
      <w:r>
        <w:t>FOR IMMEDIATE RELEASE</w:t>
      </w:r>
    </w:p>
    <w:p w14:paraId="56ECD764" w14:textId="13F0C6E8" w:rsidR="00684688" w:rsidRDefault="00684688" w:rsidP="00684688">
      <w:pPr>
        <w:spacing w:line="276" w:lineRule="auto"/>
      </w:pPr>
      <w:r>
        <w:t xml:space="preserve">FEBRUARY </w:t>
      </w:r>
      <w:r w:rsidR="003C583E">
        <w:t>06</w:t>
      </w:r>
      <w:r>
        <w:t>, 2023</w:t>
      </w:r>
    </w:p>
    <w:p w14:paraId="0EF26521" w14:textId="77777777" w:rsidR="00684688" w:rsidRDefault="00684688" w:rsidP="00684688">
      <w:pPr>
        <w:spacing w:line="276" w:lineRule="auto"/>
        <w:jc w:val="center"/>
      </w:pPr>
    </w:p>
    <w:p w14:paraId="7CED47B9" w14:textId="041E53C5" w:rsidR="00684688" w:rsidRPr="00684688" w:rsidRDefault="00684688" w:rsidP="00684688">
      <w:pPr>
        <w:spacing w:line="360" w:lineRule="auto"/>
        <w:jc w:val="center"/>
        <w:rPr>
          <w:b/>
          <w:bCs/>
          <w:sz w:val="28"/>
          <w:szCs w:val="28"/>
        </w:rPr>
      </w:pPr>
      <w:r w:rsidRPr="00684688">
        <w:rPr>
          <w:b/>
          <w:bCs/>
          <w:sz w:val="28"/>
          <w:szCs w:val="28"/>
        </w:rPr>
        <w:t>GLOBAL SUPERSTAR LIL UZI VERT’S SMASH HIT “JUST WANNA ROCK” REACHES PLATINUM STATUS</w:t>
      </w:r>
    </w:p>
    <w:p w14:paraId="1A806990" w14:textId="188C6DFB" w:rsidR="00684688" w:rsidRPr="00684688" w:rsidRDefault="00684688" w:rsidP="00684688">
      <w:pPr>
        <w:spacing w:line="360" w:lineRule="auto"/>
        <w:jc w:val="center"/>
        <w:rPr>
          <w:b/>
          <w:bCs/>
          <w:sz w:val="24"/>
          <w:szCs w:val="24"/>
        </w:rPr>
      </w:pPr>
      <w:r w:rsidRPr="00684688">
        <w:rPr>
          <w:b/>
          <w:bCs/>
          <w:sz w:val="24"/>
          <w:szCs w:val="24"/>
        </w:rPr>
        <w:t>THE COMPANION VISUAL IS NOW AT OVER 50M VIEWS</w:t>
      </w:r>
    </w:p>
    <w:p w14:paraId="5E6400BC" w14:textId="28C97445" w:rsidR="00684688" w:rsidRDefault="00684688" w:rsidP="00684688">
      <w:pPr>
        <w:spacing w:line="360" w:lineRule="auto"/>
        <w:jc w:val="center"/>
        <w:rPr>
          <w:b/>
          <w:bCs/>
          <w:sz w:val="24"/>
          <w:szCs w:val="24"/>
        </w:rPr>
      </w:pPr>
      <w:r w:rsidRPr="00684688">
        <w:rPr>
          <w:b/>
          <w:bCs/>
          <w:sz w:val="24"/>
          <w:szCs w:val="24"/>
        </w:rPr>
        <w:t>THE SINGLE HAS NOW AMASSED OVER 158M AUDIO STREAMS</w:t>
      </w:r>
    </w:p>
    <w:p w14:paraId="32C46CBC" w14:textId="3A41A5C6" w:rsidR="001F2538" w:rsidRPr="00684688" w:rsidRDefault="001F2538" w:rsidP="00684688">
      <w:pPr>
        <w:spacing w:line="360" w:lineRule="auto"/>
        <w:jc w:val="center"/>
        <w:rPr>
          <w:b/>
          <w:bCs/>
          <w:sz w:val="24"/>
          <w:szCs w:val="24"/>
        </w:rPr>
      </w:pPr>
      <w:r>
        <w:rPr>
          <w:b/>
          <w:bCs/>
          <w:sz w:val="24"/>
          <w:szCs w:val="24"/>
        </w:rPr>
        <w:t xml:space="preserve">LAST NIGHT </w:t>
      </w:r>
      <w:r w:rsidR="00C65026">
        <w:rPr>
          <w:b/>
          <w:bCs/>
          <w:sz w:val="24"/>
          <w:szCs w:val="24"/>
        </w:rPr>
        <w:t xml:space="preserve">THE RAP PHENOM CLOSED OUT THE </w:t>
      </w:r>
      <w:r w:rsidR="003B46F1">
        <w:rPr>
          <w:b/>
          <w:bCs/>
          <w:sz w:val="24"/>
          <w:szCs w:val="24"/>
        </w:rPr>
        <w:t>50</w:t>
      </w:r>
      <w:r w:rsidR="003B46F1" w:rsidRPr="003B46F1">
        <w:rPr>
          <w:b/>
          <w:bCs/>
          <w:sz w:val="24"/>
          <w:szCs w:val="24"/>
          <w:vertAlign w:val="superscript"/>
        </w:rPr>
        <w:t>TH</w:t>
      </w:r>
      <w:r w:rsidR="003B46F1">
        <w:rPr>
          <w:b/>
          <w:bCs/>
          <w:sz w:val="24"/>
          <w:szCs w:val="24"/>
        </w:rPr>
        <w:t xml:space="preserve"> YEAR CELEBRATION OF HIP HOP AT THE 65</w:t>
      </w:r>
      <w:r w:rsidR="003B46F1" w:rsidRPr="003B46F1">
        <w:rPr>
          <w:b/>
          <w:bCs/>
          <w:sz w:val="24"/>
          <w:szCs w:val="24"/>
          <w:vertAlign w:val="superscript"/>
        </w:rPr>
        <w:t>TH</w:t>
      </w:r>
      <w:r w:rsidR="003B46F1">
        <w:rPr>
          <w:b/>
          <w:bCs/>
          <w:sz w:val="24"/>
          <w:szCs w:val="24"/>
        </w:rPr>
        <w:t xml:space="preserve"> GRAMMY AWARDS</w:t>
      </w:r>
    </w:p>
    <w:p w14:paraId="537E34AF" w14:textId="3B0361BE" w:rsidR="00684688" w:rsidRDefault="00684688" w:rsidP="00684688">
      <w:pPr>
        <w:spacing w:line="360" w:lineRule="auto"/>
        <w:jc w:val="center"/>
        <w:rPr>
          <w:b/>
          <w:bCs/>
          <w:sz w:val="24"/>
          <w:szCs w:val="24"/>
        </w:rPr>
      </w:pPr>
      <w:r w:rsidRPr="00684688">
        <w:rPr>
          <w:b/>
          <w:bCs/>
          <w:sz w:val="24"/>
          <w:szCs w:val="24"/>
        </w:rPr>
        <w:t xml:space="preserve">“JUST WANNA ROCK” IS NOW THE UNOFFICIAL ANTHEM FOR THE PHILADELPHIA EAGLES </w:t>
      </w:r>
    </w:p>
    <w:p w14:paraId="5EF70D88" w14:textId="3C2FFD9C" w:rsidR="009918B7" w:rsidRPr="00684688" w:rsidRDefault="00020680" w:rsidP="00684688">
      <w:pPr>
        <w:spacing w:line="360" w:lineRule="auto"/>
        <w:jc w:val="center"/>
        <w:rPr>
          <w:b/>
          <w:bCs/>
          <w:sz w:val="24"/>
          <w:szCs w:val="24"/>
        </w:rPr>
      </w:pPr>
      <w:r>
        <w:rPr>
          <w:b/>
          <w:bCs/>
          <w:sz w:val="24"/>
          <w:szCs w:val="24"/>
        </w:rPr>
        <w:t>PREVIOUSLY RELEASED SINGLE “</w:t>
      </w:r>
      <w:hyperlink r:id="rId7" w:history="1">
        <w:r w:rsidRPr="001E0AA8">
          <w:rPr>
            <w:rStyle w:val="Hyperlink"/>
            <w:b/>
            <w:bCs/>
            <w:sz w:val="24"/>
            <w:szCs w:val="24"/>
          </w:rPr>
          <w:t>XO TOUR LLIF3</w:t>
        </w:r>
      </w:hyperlink>
      <w:r>
        <w:rPr>
          <w:b/>
          <w:bCs/>
          <w:sz w:val="24"/>
          <w:szCs w:val="24"/>
        </w:rPr>
        <w:t xml:space="preserve">” </w:t>
      </w:r>
      <w:r w:rsidR="00895A1B">
        <w:rPr>
          <w:b/>
          <w:bCs/>
          <w:sz w:val="24"/>
          <w:szCs w:val="24"/>
        </w:rPr>
        <w:t>WAS ALSO CERTIFIED DIAMOND BY THE RIAA LAST DECEMBER</w:t>
      </w:r>
    </w:p>
    <w:p w14:paraId="0BC97737" w14:textId="422E0305" w:rsidR="00684688" w:rsidRPr="00684688" w:rsidRDefault="00000000" w:rsidP="00684688">
      <w:pPr>
        <w:spacing w:line="360" w:lineRule="auto"/>
        <w:jc w:val="center"/>
        <w:rPr>
          <w:b/>
          <w:bCs/>
          <w:sz w:val="24"/>
          <w:szCs w:val="24"/>
        </w:rPr>
      </w:pPr>
      <w:hyperlink r:id="rId8" w:history="1">
        <w:r w:rsidR="00684688" w:rsidRPr="00684688">
          <w:rPr>
            <w:rStyle w:val="Hyperlink"/>
            <w:b/>
            <w:bCs/>
            <w:sz w:val="24"/>
            <w:szCs w:val="24"/>
          </w:rPr>
          <w:t>WATCH</w:t>
        </w:r>
      </w:hyperlink>
      <w:r w:rsidR="00684688" w:rsidRPr="00684688">
        <w:rPr>
          <w:b/>
          <w:bCs/>
          <w:sz w:val="24"/>
          <w:szCs w:val="24"/>
        </w:rPr>
        <w:t xml:space="preserve"> LIL UZI VERT WALK OUT WITH THE TEAM DURING THEIR LAST GAME</w:t>
      </w:r>
    </w:p>
    <w:p w14:paraId="740EB93E" w14:textId="219816BE" w:rsidR="00684688" w:rsidRPr="00684688" w:rsidRDefault="00000000" w:rsidP="00684688">
      <w:pPr>
        <w:spacing w:line="360" w:lineRule="auto"/>
        <w:jc w:val="center"/>
        <w:rPr>
          <w:b/>
          <w:bCs/>
          <w:sz w:val="24"/>
          <w:szCs w:val="24"/>
        </w:rPr>
      </w:pPr>
      <w:hyperlink r:id="rId9" w:history="1">
        <w:r w:rsidR="00684688" w:rsidRPr="00684688">
          <w:rPr>
            <w:rStyle w:val="Hyperlink"/>
            <w:b/>
            <w:bCs/>
            <w:sz w:val="24"/>
            <w:szCs w:val="24"/>
          </w:rPr>
          <w:t>WATCH</w:t>
        </w:r>
      </w:hyperlink>
      <w:r w:rsidR="00684688" w:rsidRPr="00684688">
        <w:rPr>
          <w:b/>
          <w:bCs/>
          <w:sz w:val="24"/>
          <w:szCs w:val="24"/>
        </w:rPr>
        <w:t xml:space="preserve"> DJ DRAMA COSIGN THE SINGLE AS THE TEAM’S UNOFFICIAL ANTHEM</w:t>
      </w:r>
    </w:p>
    <w:p w14:paraId="47B79590" w14:textId="61BF53D7" w:rsidR="00684688" w:rsidRPr="00684688" w:rsidRDefault="00000000" w:rsidP="00684688">
      <w:pPr>
        <w:spacing w:line="360" w:lineRule="auto"/>
        <w:jc w:val="center"/>
        <w:rPr>
          <w:b/>
          <w:bCs/>
          <w:sz w:val="24"/>
          <w:szCs w:val="24"/>
        </w:rPr>
      </w:pPr>
      <w:hyperlink r:id="rId10" w:history="1">
        <w:r w:rsidR="00684688" w:rsidRPr="00684688">
          <w:rPr>
            <w:rStyle w:val="Hyperlink"/>
            <w:b/>
            <w:bCs/>
            <w:sz w:val="24"/>
            <w:szCs w:val="24"/>
          </w:rPr>
          <w:t>WATCH/SHARE</w:t>
        </w:r>
      </w:hyperlink>
      <w:r w:rsidR="00684688" w:rsidRPr="00684688">
        <w:rPr>
          <w:b/>
          <w:bCs/>
          <w:sz w:val="24"/>
          <w:szCs w:val="24"/>
        </w:rPr>
        <w:t xml:space="preserve"> “JUST WANNA ROCK”</w:t>
      </w:r>
    </w:p>
    <w:p w14:paraId="0D428FF4" w14:textId="70718F62" w:rsidR="00684688" w:rsidRPr="00684688" w:rsidRDefault="00000000" w:rsidP="00684688">
      <w:pPr>
        <w:spacing w:line="360" w:lineRule="auto"/>
        <w:jc w:val="center"/>
        <w:rPr>
          <w:b/>
          <w:bCs/>
          <w:sz w:val="24"/>
          <w:szCs w:val="24"/>
        </w:rPr>
      </w:pPr>
      <w:hyperlink r:id="rId11" w:history="1">
        <w:r w:rsidR="00684688" w:rsidRPr="00684688">
          <w:rPr>
            <w:rStyle w:val="Hyperlink"/>
            <w:b/>
            <w:bCs/>
            <w:sz w:val="24"/>
            <w:szCs w:val="24"/>
          </w:rPr>
          <w:t>DOWNLOAD/STREAM</w:t>
        </w:r>
      </w:hyperlink>
      <w:r w:rsidR="00684688" w:rsidRPr="00684688">
        <w:rPr>
          <w:b/>
          <w:bCs/>
          <w:sz w:val="24"/>
          <w:szCs w:val="24"/>
        </w:rPr>
        <w:t xml:space="preserve"> “JUST WANNA ROCK”</w:t>
      </w:r>
    </w:p>
    <w:p w14:paraId="70BACC09" w14:textId="77777777" w:rsidR="00684688" w:rsidRDefault="00684688" w:rsidP="00684688">
      <w:pPr>
        <w:spacing w:line="276" w:lineRule="auto"/>
        <w:jc w:val="center"/>
      </w:pPr>
      <w:r>
        <w:rPr>
          <w:noProof/>
        </w:rPr>
        <w:drawing>
          <wp:inline distT="0" distB="0" distL="0" distR="0" wp14:anchorId="2FD174B5" wp14:editId="1176FDC0">
            <wp:extent cx="2870200" cy="2870200"/>
            <wp:effectExtent l="0" t="0" r="6350" b="6350"/>
            <wp:docPr id="1" name="Picture 1" descr="A large group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arge group of peopl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0200" cy="2870200"/>
                    </a:xfrm>
                    <a:prstGeom prst="rect">
                      <a:avLst/>
                    </a:prstGeom>
                  </pic:spPr>
                </pic:pic>
              </a:graphicData>
            </a:graphic>
          </wp:inline>
        </w:drawing>
      </w:r>
    </w:p>
    <w:p w14:paraId="0A3D6791" w14:textId="1CF178DB" w:rsidR="00684688" w:rsidRDefault="00000000" w:rsidP="00684688">
      <w:pPr>
        <w:spacing w:line="276" w:lineRule="auto"/>
        <w:jc w:val="center"/>
      </w:pPr>
      <w:hyperlink r:id="rId13" w:history="1">
        <w:r w:rsidR="00684688" w:rsidRPr="00034424">
          <w:rPr>
            <w:rStyle w:val="Hyperlink"/>
          </w:rPr>
          <w:t>DOWNLOAD HI-RES ARTWORK</w:t>
        </w:r>
      </w:hyperlink>
    </w:p>
    <w:p w14:paraId="0D2ED035" w14:textId="77777777" w:rsidR="00684688" w:rsidRDefault="00684688" w:rsidP="00684688">
      <w:pPr>
        <w:spacing w:line="276" w:lineRule="auto"/>
      </w:pPr>
    </w:p>
    <w:p w14:paraId="06E35A07" w14:textId="4B2EC6F8" w:rsidR="00684688" w:rsidRDefault="00684688" w:rsidP="00684688">
      <w:pPr>
        <w:spacing w:line="276" w:lineRule="auto"/>
        <w:rPr>
          <w:b/>
          <w:bCs/>
          <w:u w:val="single"/>
        </w:rPr>
      </w:pPr>
      <w:r w:rsidRPr="00BF6DAE">
        <w:t>Today, Grammy nominated artist Lil Uzi Vert</w:t>
      </w:r>
      <w:r>
        <w:t xml:space="preserve">’s smash hit “Just Wanna Rock” was certified platinum by the RIAA. The platinum selling single has seen huge success since its release late last year with support via the viral dance across social media and the accompanying visual (50M+ views). “Just Wanna Rock” is </w:t>
      </w:r>
      <w:r>
        <w:lastRenderedPageBreak/>
        <w:t xml:space="preserve">also having a massive cultural moment as the unofficial anthem for the Philadelphia Eagles. Uzi can be seen </w:t>
      </w:r>
      <w:hyperlink r:id="rId14" w:history="1">
        <w:r w:rsidRPr="00684688">
          <w:rPr>
            <w:rStyle w:val="Hyperlink"/>
          </w:rPr>
          <w:t>here</w:t>
        </w:r>
      </w:hyperlink>
      <w:r>
        <w:t xml:space="preserve"> walking out with the team during their last game to the song and hip-hop legend DJ Drama can be heard </w:t>
      </w:r>
      <w:hyperlink r:id="rId15" w:history="1">
        <w:r w:rsidRPr="00684688">
          <w:rPr>
            <w:rStyle w:val="Hyperlink"/>
          </w:rPr>
          <w:t>here</w:t>
        </w:r>
      </w:hyperlink>
      <w:r>
        <w:t xml:space="preserve"> confirming the sentiment. </w:t>
      </w:r>
      <w:r w:rsidR="007770DE">
        <w:t>Last night, the rap phenom closed out the 50</w:t>
      </w:r>
      <w:r w:rsidR="007770DE" w:rsidRPr="007770DE">
        <w:rPr>
          <w:vertAlign w:val="superscript"/>
        </w:rPr>
        <w:t>th</w:t>
      </w:r>
      <w:r w:rsidR="007770DE">
        <w:t xml:space="preserve"> year of hip hop celebration at the 65</w:t>
      </w:r>
      <w:r w:rsidR="007770DE" w:rsidRPr="007770DE">
        <w:rPr>
          <w:vertAlign w:val="superscript"/>
        </w:rPr>
        <w:t>th</w:t>
      </w:r>
      <w:r w:rsidR="007770DE">
        <w:t xml:space="preserve"> Grammy Awards</w:t>
      </w:r>
      <w:r w:rsidR="00DD6316">
        <w:t xml:space="preserve"> along some of hip-hop’s greats including LL Cool J and </w:t>
      </w:r>
      <w:r w:rsidR="00C15713">
        <w:t>The Roots</w:t>
      </w:r>
      <w:r w:rsidR="00DD6316">
        <w:t xml:space="preserve">. </w:t>
      </w:r>
      <w:r w:rsidR="00895A1B">
        <w:t>This past December, their previously released single “</w:t>
      </w:r>
      <w:hyperlink r:id="rId16" w:history="1">
        <w:r w:rsidR="00895A1B" w:rsidRPr="001E0AA8">
          <w:rPr>
            <w:rStyle w:val="Hyperlink"/>
          </w:rPr>
          <w:t>XO Tour Llif3</w:t>
        </w:r>
      </w:hyperlink>
      <w:r w:rsidR="00895A1B">
        <w:t xml:space="preserve">” was certified diamond by the RIAA. </w:t>
      </w:r>
      <w:r>
        <w:t>Uzi is expected to continue performing the massive hit at their upcoming festival performances and headlining tour.</w:t>
      </w:r>
    </w:p>
    <w:p w14:paraId="621E1460" w14:textId="77777777" w:rsidR="00684688" w:rsidRDefault="00684688" w:rsidP="00684688">
      <w:pPr>
        <w:spacing w:line="276" w:lineRule="auto"/>
        <w:jc w:val="center"/>
        <w:rPr>
          <w:b/>
          <w:bCs/>
          <w:u w:val="single"/>
        </w:rPr>
      </w:pPr>
    </w:p>
    <w:p w14:paraId="771B2332" w14:textId="5B017623" w:rsidR="00684688" w:rsidRDefault="00684688" w:rsidP="00684688">
      <w:pPr>
        <w:spacing w:line="276" w:lineRule="auto"/>
        <w:jc w:val="center"/>
        <w:rPr>
          <w:b/>
          <w:bCs/>
          <w:u w:val="single"/>
        </w:rPr>
      </w:pPr>
      <w:r>
        <w:rPr>
          <w:b/>
          <w:bCs/>
          <w:u w:val="single"/>
        </w:rPr>
        <w:t>ABOUT LIL UZI VERT</w:t>
      </w:r>
    </w:p>
    <w:p w14:paraId="67222375" w14:textId="77777777" w:rsidR="00684688" w:rsidRPr="000046F4" w:rsidRDefault="00684688" w:rsidP="00684688">
      <w:pPr>
        <w:spacing w:line="276" w:lineRule="auto"/>
        <w:jc w:val="center"/>
        <w:rPr>
          <w:b/>
          <w:bCs/>
          <w:u w:val="single"/>
        </w:rPr>
      </w:pPr>
    </w:p>
    <w:p w14:paraId="23B727BB" w14:textId="77777777" w:rsidR="00684688" w:rsidRPr="00B71097" w:rsidRDefault="00684688" w:rsidP="00684688">
      <w:pPr>
        <w:spacing w:line="276" w:lineRule="auto"/>
      </w:pPr>
      <w:r w:rsidRPr="00100624">
        <w:t xml:space="preserve">In addition to Lil Uzi Vert’s 2018 Grammy nomination as “Best New Artist”, </w:t>
      </w:r>
      <w:r>
        <w:t>the artist</w:t>
      </w:r>
      <w:r w:rsidRPr="00100624">
        <w:t xml:space="preserve"> also received the “Breakout Artist of the Year Award” and the “Breakthrough Artist” award during Billboard’s 2017 Touring Awards. The rap superstar has also been featured on several record-breaking tracks including </w:t>
      </w:r>
      <w:r>
        <w:t>Travis Scotts</w:t>
      </w:r>
      <w:r w:rsidRPr="00100624">
        <w:t xml:space="preserve">’ RIAA </w:t>
      </w:r>
      <w:r>
        <w:t>3</w:t>
      </w:r>
      <w:r w:rsidRPr="00100624">
        <w:t>X platinum certified “</w:t>
      </w:r>
      <w:r>
        <w:t>Wasted</w:t>
      </w:r>
      <w:r w:rsidRPr="00100624">
        <w:t xml:space="preserve">” </w:t>
      </w:r>
      <w:r>
        <w:t>featuring Kanye West, the RIAA gold certified single with Future “Drankin and Smokin” and</w:t>
      </w:r>
      <w:r w:rsidRPr="00100624">
        <w:t xml:space="preserve"> </w:t>
      </w:r>
      <w:r>
        <w:t>Lil Baby’s RIAA platinum certified “Commercial” single to name a few</w:t>
      </w:r>
      <w:r w:rsidRPr="00100624">
        <w:t xml:space="preserve">. </w:t>
      </w:r>
      <w:r>
        <w:t>In 2020, Uzi</w:t>
      </w:r>
      <w:r w:rsidRPr="00100624">
        <w:t xml:space="preserve"> dropped the deluxe edition of </w:t>
      </w:r>
      <w:r>
        <w:t>the</w:t>
      </w:r>
      <w:r w:rsidRPr="00100624">
        <w:t xml:space="preserve"> long-awaited release, </w:t>
      </w:r>
      <w:r w:rsidRPr="00100624">
        <w:rPr>
          <w:i/>
          <w:iCs/>
        </w:rPr>
        <w:t>Eternal Atake</w:t>
      </w:r>
      <w:r w:rsidRPr="00100624">
        <w:t xml:space="preserve">, which includes part two of the album, titled </w:t>
      </w:r>
      <w:r w:rsidRPr="00100624">
        <w:rPr>
          <w:i/>
          <w:iCs/>
        </w:rPr>
        <w:t>LUV vs. The World 2</w:t>
      </w:r>
      <w:r>
        <w:t>, reaching #1 on the Billboard 200</w:t>
      </w:r>
      <w:r w:rsidRPr="00100624">
        <w:rPr>
          <w:i/>
          <w:iCs/>
        </w:rPr>
        <w:t>.</w:t>
      </w:r>
      <w:r w:rsidRPr="00100624">
        <w:t xml:space="preserve"> </w:t>
      </w:r>
      <w:r>
        <w:rPr>
          <w:i/>
          <w:iCs/>
        </w:rPr>
        <w:t xml:space="preserve">Eternal Atake </w:t>
      </w:r>
      <w:r>
        <w:t xml:space="preserve">would go on to gain RIAA Platinum certification and was nominated for favorite rap/hip hop album at the 2020 American Music Awards. Immediately following these projects, Uzi and Future released both </w:t>
      </w:r>
      <w:r>
        <w:rPr>
          <w:i/>
          <w:iCs/>
        </w:rPr>
        <w:t xml:space="preserve">Pluto x Baby Pluto </w:t>
      </w:r>
      <w:r>
        <w:t xml:space="preserve">and the deluxe version in the same year. The </w:t>
      </w:r>
      <w:r>
        <w:rPr>
          <w:i/>
          <w:iCs/>
        </w:rPr>
        <w:t>Eternal Atake</w:t>
      </w:r>
      <w:r>
        <w:t xml:space="preserve"> would go on to peak at #2 on Billboard 200 and features the notable singles “Patek” and “Over Your Head.” Uzi made his 2022 return a strong one with a flood of national festival performances and the release of the EP </w:t>
      </w:r>
      <w:r>
        <w:rPr>
          <w:i/>
          <w:iCs/>
        </w:rPr>
        <w:t>Red &amp; White</w:t>
      </w:r>
      <w:r>
        <w:t>. He followed up the EP release with his latest single “Just Wanna Rock.”</w:t>
      </w:r>
    </w:p>
    <w:p w14:paraId="447BFDCF" w14:textId="77777777" w:rsidR="00684688" w:rsidRDefault="00684688" w:rsidP="00684688"/>
    <w:p w14:paraId="63C4D5F9" w14:textId="77777777" w:rsidR="00684688" w:rsidRDefault="00684688" w:rsidP="00684688">
      <w:pPr>
        <w:jc w:val="center"/>
      </w:pPr>
      <w:r>
        <w:t># # #</w:t>
      </w:r>
    </w:p>
    <w:p w14:paraId="1151A141" w14:textId="77777777" w:rsidR="00684688" w:rsidRDefault="00684688" w:rsidP="00684688"/>
    <w:p w14:paraId="03A3EE65" w14:textId="59C99361" w:rsidR="00684688" w:rsidRDefault="00684688" w:rsidP="00684688">
      <w:pPr>
        <w:jc w:val="center"/>
      </w:pPr>
      <w:r>
        <w:rPr>
          <w:noProof/>
        </w:rPr>
        <w:drawing>
          <wp:inline distT="0" distB="0" distL="0" distR="0" wp14:anchorId="7DBE330D" wp14:editId="5E33BA81">
            <wp:extent cx="3746500" cy="2805872"/>
            <wp:effectExtent l="0" t="0" r="6350" b="0"/>
            <wp:docPr id="2" name="Picture 2" descr="A picture containing swimming, ocean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wimming, ocean fl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54817" cy="2812101"/>
                    </a:xfrm>
                    <a:prstGeom prst="rect">
                      <a:avLst/>
                    </a:prstGeom>
                  </pic:spPr>
                </pic:pic>
              </a:graphicData>
            </a:graphic>
          </wp:inline>
        </w:drawing>
      </w:r>
    </w:p>
    <w:p w14:paraId="42FD3983" w14:textId="77777777" w:rsidR="00684688" w:rsidRDefault="00684688" w:rsidP="00684688">
      <w:pPr>
        <w:jc w:val="center"/>
      </w:pPr>
    </w:p>
    <w:p w14:paraId="07941F80" w14:textId="77777777" w:rsidR="00684688" w:rsidRPr="0026625C" w:rsidRDefault="00684688" w:rsidP="00684688">
      <w:pPr>
        <w:jc w:val="center"/>
      </w:pPr>
      <w:r w:rsidRPr="0026625C">
        <w:rPr>
          <w:b/>
          <w:bCs/>
        </w:rPr>
        <w:t>CONNECT WITH LIL UZI VERT</w:t>
      </w:r>
    </w:p>
    <w:p w14:paraId="58891ADC" w14:textId="77777777" w:rsidR="00684688" w:rsidRPr="0026625C" w:rsidRDefault="00000000" w:rsidP="00684688">
      <w:pPr>
        <w:jc w:val="center"/>
      </w:pPr>
      <w:hyperlink r:id="rId18" w:tgtFrame="_blank" w:tooltip="Original URL: https://www.instagram.com/liluzivert/?hl=en. Click or tap if you trust this link." w:history="1">
        <w:r w:rsidR="00684688" w:rsidRPr="0026625C">
          <w:rPr>
            <w:rStyle w:val="Hyperlink"/>
          </w:rPr>
          <w:t>INSTAGRAM</w:t>
        </w:r>
      </w:hyperlink>
      <w:r w:rsidR="00684688" w:rsidRPr="0026625C">
        <w:t> | </w:t>
      </w:r>
      <w:hyperlink r:id="rId19" w:tgtFrame="_blank" w:tooltip="Original URL: https://www.facebook.com/LilUziVert/. Click or tap if you trust this link." w:history="1">
        <w:r w:rsidR="00684688" w:rsidRPr="0026625C">
          <w:rPr>
            <w:rStyle w:val="Hyperlink"/>
          </w:rPr>
          <w:t>FACEBOOK</w:t>
        </w:r>
      </w:hyperlink>
      <w:r w:rsidR="00684688" w:rsidRPr="0026625C">
        <w:t> | </w:t>
      </w:r>
      <w:hyperlink r:id="rId20" w:tgtFrame="_blank" w:tooltip="Original URL: https://twitter.com/LILUZIVERT. Click or tap if you trust this link." w:history="1">
        <w:r w:rsidR="00684688" w:rsidRPr="0026625C">
          <w:rPr>
            <w:rStyle w:val="Hyperlink"/>
          </w:rPr>
          <w:t>TWITTER</w:t>
        </w:r>
      </w:hyperlink>
      <w:r w:rsidR="00684688" w:rsidRPr="0026625C">
        <w:t> | </w:t>
      </w:r>
      <w:hyperlink r:id="rId21" w:tgtFrame="_blank" w:tooltip="Original URL: https://soundcloud.com/liluzivert. Click or tap if you trust this link." w:history="1">
        <w:r w:rsidR="00684688" w:rsidRPr="0026625C">
          <w:rPr>
            <w:rStyle w:val="Hyperlink"/>
          </w:rPr>
          <w:t>SOUNDCLOUD</w:t>
        </w:r>
      </w:hyperlink>
      <w:r w:rsidR="00684688">
        <w:t xml:space="preserve"> | </w:t>
      </w:r>
      <w:hyperlink r:id="rId22" w:history="1">
        <w:r w:rsidR="00684688">
          <w:rPr>
            <w:rStyle w:val="Hyperlink"/>
          </w:rPr>
          <w:t>OFFICIAL</w:t>
        </w:r>
      </w:hyperlink>
    </w:p>
    <w:p w14:paraId="1ED84DF4" w14:textId="77777777" w:rsidR="00684688" w:rsidRPr="0026625C" w:rsidRDefault="00684688" w:rsidP="00684688">
      <w:pPr>
        <w:jc w:val="center"/>
      </w:pPr>
    </w:p>
    <w:p w14:paraId="6B334FEC" w14:textId="77777777" w:rsidR="00684688" w:rsidRPr="0026625C" w:rsidRDefault="00684688" w:rsidP="00684688">
      <w:pPr>
        <w:jc w:val="center"/>
      </w:pPr>
      <w:r w:rsidRPr="0026625C">
        <w:rPr>
          <w:b/>
          <w:bCs/>
        </w:rPr>
        <w:t>FOR ALL INQUIRIES, PLEASE CONTACT</w:t>
      </w:r>
    </w:p>
    <w:p w14:paraId="2A8DF91C" w14:textId="77777777" w:rsidR="00684688" w:rsidRPr="0026625C" w:rsidRDefault="00000000" w:rsidP="00684688">
      <w:pPr>
        <w:jc w:val="center"/>
      </w:pPr>
      <w:hyperlink r:id="rId23" w:tgtFrame="_blank" w:history="1">
        <w:r w:rsidR="00684688" w:rsidRPr="0026625C">
          <w:rPr>
            <w:rStyle w:val="Hyperlink"/>
          </w:rPr>
          <w:t>SYDNEY.MARGETSON@ATLANTICRECORDS.COM</w:t>
        </w:r>
      </w:hyperlink>
    </w:p>
    <w:p w14:paraId="239A8210" w14:textId="77777777" w:rsidR="00684688" w:rsidRPr="0026625C" w:rsidRDefault="00684688" w:rsidP="00684688">
      <w:pPr>
        <w:jc w:val="center"/>
      </w:pPr>
      <w:r w:rsidRPr="0026625C">
        <w:rPr>
          <w:b/>
          <w:bCs/>
        </w:rPr>
        <w:t>JANA FLEISHMAN</w:t>
      </w:r>
    </w:p>
    <w:p w14:paraId="797C5FF3" w14:textId="77777777" w:rsidR="00684688" w:rsidRDefault="00000000" w:rsidP="00684688">
      <w:pPr>
        <w:jc w:val="center"/>
      </w:pPr>
      <w:hyperlink r:id="rId24" w:history="1">
        <w:r w:rsidR="00684688" w:rsidRPr="00733A9C">
          <w:rPr>
            <w:rStyle w:val="Hyperlink"/>
          </w:rPr>
          <w:t>J</w:t>
        </w:r>
        <w:r w:rsidR="00684688">
          <w:rPr>
            <w:rStyle w:val="Hyperlink"/>
          </w:rPr>
          <w:t>ANA</w:t>
        </w:r>
        <w:r w:rsidR="00684688" w:rsidRPr="00733A9C">
          <w:rPr>
            <w:rStyle w:val="Hyperlink"/>
          </w:rPr>
          <w:t>F@ROCNATION.COM </w:t>
        </w:r>
      </w:hyperlink>
    </w:p>
    <w:p w14:paraId="6E6487FC" w14:textId="77777777" w:rsidR="009B6BA5" w:rsidRDefault="009B6BA5"/>
    <w:sectPr w:rsidR="009B6B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jAwNjG3NDI3MzRX0lEKTi0uzszPAykwqgUAfyziZCwAAAA="/>
  </w:docVars>
  <w:rsids>
    <w:rsidRoot w:val="00684688"/>
    <w:rsid w:val="00020680"/>
    <w:rsid w:val="001E0AA8"/>
    <w:rsid w:val="001F2538"/>
    <w:rsid w:val="003B46F1"/>
    <w:rsid w:val="003C583E"/>
    <w:rsid w:val="0052315E"/>
    <w:rsid w:val="00684688"/>
    <w:rsid w:val="006A7446"/>
    <w:rsid w:val="007770DE"/>
    <w:rsid w:val="00895A1B"/>
    <w:rsid w:val="009918B7"/>
    <w:rsid w:val="009B6BA5"/>
    <w:rsid w:val="00C15713"/>
    <w:rsid w:val="00C65026"/>
    <w:rsid w:val="00C727C0"/>
    <w:rsid w:val="00DD6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87EF5"/>
  <w15:chartTrackingRefBased/>
  <w15:docId w15:val="{A21D55C6-1AA3-4418-B113-D0C78E95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688"/>
    <w:pPr>
      <w:spacing w:after="0" w:line="240" w:lineRule="auto"/>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4688"/>
    <w:rPr>
      <w:color w:val="0563C1" w:themeColor="hyperlink"/>
      <w:u w:val="single"/>
    </w:rPr>
  </w:style>
  <w:style w:type="character" w:styleId="UnresolvedMention">
    <w:name w:val="Unresolved Mention"/>
    <w:basedOn w:val="DefaultParagraphFont"/>
    <w:uiPriority w:val="99"/>
    <w:semiHidden/>
    <w:unhideWhenUsed/>
    <w:rsid w:val="00684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reel/CoA0S89A5_s/" TargetMode="External"/><Relationship Id="rId13" Type="http://schemas.openxmlformats.org/officeDocument/2006/relationships/hyperlink" Target="https://warnermusicgroup.app.box.com/s/akktvrsmr6rk7pybsqy4stt1veizy29s" TargetMode="External"/><Relationship Id="rId18" Type="http://schemas.openxmlformats.org/officeDocument/2006/relationships/hyperlink" Target="https://nam04.safelinks.protection.outlook.com/?url=https%3A%2F%2Fwww.instagram.com%2Fliluzivert%2F%3Fhl%3Den&amp;data=02%7C01%7CAlyssa.Reddish%40atlanticrecords.com%7C59a69f79b92a410fd9a408d838a1bb3a%7C8367939002ec4ba1ad3d69da3fdd637e%7C0%7C0%7C637321614579056200&amp;sdata=JmBQ0AOEqIcO3d3esb2fkXPUECrnH20PrVwNH3n6NAA%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04.safelinks.protection.outlook.com/?url=https%3A%2F%2Fsoundcloud.com%2Fliluzivert&amp;data=02%7C01%7CAlyssa.Reddish%40atlanticrecords.com%7C59a69f79b92a410fd9a408d838a1bb3a%7C8367939002ec4ba1ad3d69da3fdd637e%7C0%7C0%7C637321614579076188&amp;sdata=8Qhl9lbduTYxDBFlMEHd4B8z8l3QFcPFNH6M70%2B8nkE%3D&amp;reserved=0" TargetMode="External"/><Relationship Id="rId7" Type="http://schemas.openxmlformats.org/officeDocument/2006/relationships/hyperlink" Target="https://www.youtube.com/watch?v=WrsFXgQk5UI" TargetMode="Externa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WrsFXgQk5UI" TargetMode="External"/><Relationship Id="rId20" Type="http://schemas.openxmlformats.org/officeDocument/2006/relationships/hyperlink" Target="https://nam04.safelinks.protection.outlook.com/?url=https%3A%2F%2Ftwitter.com%2FLILUZIVERT&amp;data=02%7C01%7CAlyssa.Reddish%40atlanticrecords.com%7C59a69f79b92a410fd9a408d838a1bb3a%7C8367939002ec4ba1ad3d69da3fdd637e%7C0%7C0%7C637321614579066192&amp;sdata=hESISqO51vUM9th6eVjhFFdbuN%2FPNa%2FFguXwUjP5LnA%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zi.lnk.to/JustWannaRock" TargetMode="External"/><Relationship Id="rId24" Type="http://schemas.openxmlformats.org/officeDocument/2006/relationships/hyperlink" Target="mailto:JF@ROCNATION.COM&#160;" TargetMode="External"/><Relationship Id="rId5" Type="http://schemas.openxmlformats.org/officeDocument/2006/relationships/settings" Target="settings.xml"/><Relationship Id="rId15" Type="http://schemas.openxmlformats.org/officeDocument/2006/relationships/hyperlink" Target="https://www.tmz.com/2023/02/02/dj-drama-lil-uzi-vert-just-wanna-rock-eagles-anthem-replace-meek-mill/" TargetMode="External"/><Relationship Id="rId23" Type="http://schemas.openxmlformats.org/officeDocument/2006/relationships/hyperlink" Target="mailto:Sydney.margetson@atlanticrecords.com" TargetMode="External"/><Relationship Id="rId10" Type="http://schemas.openxmlformats.org/officeDocument/2006/relationships/hyperlink" Target="https://uzi.lnk.to/JustWannaRockVideo" TargetMode="External"/><Relationship Id="rId19" Type="http://schemas.openxmlformats.org/officeDocument/2006/relationships/hyperlink" Target="https://nam04.safelinks.protection.outlook.com/?url=https%3A%2F%2Fwww.facebook.com%2FLilUziVert%2F&amp;data=02%7C01%7CAlyssa.Reddish%40atlanticrecords.com%7C59a69f79b92a410fd9a408d838a1bb3a%7C8367939002ec4ba1ad3d69da3fdd637e%7C0%7C0%7C637321614579056200&amp;sdata=DVYZYveRgt%2BFaSM9gFnUCoebJPgmNs9mF%2B5EzRGp2lM%3D&amp;reserved=0" TargetMode="External"/><Relationship Id="rId4" Type="http://schemas.openxmlformats.org/officeDocument/2006/relationships/styles" Target="styles.xml"/><Relationship Id="rId9" Type="http://schemas.openxmlformats.org/officeDocument/2006/relationships/hyperlink" Target="https://www.tmz.com/2023/02/02/dj-drama-lil-uzi-vert-just-wanna-rock-eagles-anthem-replace-meek-mill/" TargetMode="External"/><Relationship Id="rId14" Type="http://schemas.openxmlformats.org/officeDocument/2006/relationships/hyperlink" Target="https://www.instagram.com/reel/CoA0S89A5_s/" TargetMode="External"/><Relationship Id="rId22" Type="http://schemas.openxmlformats.org/officeDocument/2006/relationships/hyperlink" Target="http://WWW.LILUZIOFFICI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31754E-E51B-45E4-897B-9F6306EBA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9A5ED4-22E3-413B-8102-68F44DAE3834}">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3.xml><?xml version="1.0" encoding="utf-8"?>
<ds:datastoreItem xmlns:ds="http://schemas.openxmlformats.org/officeDocument/2006/customXml" ds:itemID="{092D693A-46CA-430C-B697-D4D594EC2A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07</TotalTime>
  <Pages>3</Pages>
  <Words>857</Words>
  <Characters>4887</Characters>
  <Application>Microsoft Office Word</Application>
  <DocSecurity>0</DocSecurity>
  <Lines>40</Lines>
  <Paragraphs>11</Paragraphs>
  <ScaleCrop>false</ScaleCrop>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5</cp:revision>
  <dcterms:created xsi:type="dcterms:W3CDTF">2023-02-02T16:47:00Z</dcterms:created>
  <dcterms:modified xsi:type="dcterms:W3CDTF">2023-02-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